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C35" w:rsidRDefault="00617AFF" w:rsidP="00A04C35">
      <w:r>
        <w:t>Risk analys</w:t>
      </w:r>
      <w:r w:rsidR="00A04C35">
        <w:t>is</w:t>
      </w:r>
    </w:p>
    <w:p w:rsidR="00A04C35" w:rsidRDefault="00A04C35" w:rsidP="00A04C35">
      <w:r>
        <w:t>The risk analysis for the program:</w:t>
      </w:r>
    </w:p>
    <w:p w:rsidR="00E870D1" w:rsidRDefault="00617AFF">
      <w:r>
        <w:t xml:space="preserve">Possible theft of data: The data can be accessed and tracked down and can be altered by other people, who might not have a good intention. </w:t>
      </w:r>
    </w:p>
    <w:p w:rsidR="00617AFF" w:rsidRDefault="00617AFF">
      <w:r>
        <w:t xml:space="preserve">Use of new software: Gitlab was introduced, and it </w:t>
      </w:r>
      <w:r w:rsidR="00A04C35">
        <w:t xml:space="preserve">took a bit of time to the team members to get used to the software and the fact that the CMD (Command Line Prompt) had to used, Jira was re-introduced, meaning that the team members were </w:t>
      </w:r>
    </w:p>
    <w:p w:rsidR="00617AFF" w:rsidRDefault="00617AFF">
      <w:r>
        <w:t>Files could get corrupted</w:t>
      </w:r>
      <w:r w:rsidR="00A04C35">
        <w:t>, meaning that the file cannot be run on the program and the program fails.</w:t>
      </w:r>
    </w:p>
    <w:p w:rsidR="00617AFF" w:rsidRDefault="00617AFF">
      <w:r>
        <w:t>Possible infringing of data</w:t>
      </w:r>
      <w:r w:rsidR="00A04C35">
        <w:t xml:space="preserve">: The program </w:t>
      </w:r>
      <w:r w:rsidR="00B1555A">
        <w:t>could be copied from other software programs found on the Internet or possible reusing of code that has been created before, without mentioning the source.</w:t>
      </w:r>
      <w:bookmarkStart w:id="0" w:name="_GoBack"/>
      <w:bookmarkEnd w:id="0"/>
    </w:p>
    <w:p w:rsidR="00B1555A" w:rsidRDefault="00B1555A"/>
    <w:sectPr w:rsidR="00B155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NjUxtDAwMLc0MDJT0lEKTi0uzszPAykwrAUAHbRm9SwAAAA="/>
  </w:docVars>
  <w:rsids>
    <w:rsidRoot w:val="00617AFF"/>
    <w:rsid w:val="00314902"/>
    <w:rsid w:val="00617AFF"/>
    <w:rsid w:val="00A04C35"/>
    <w:rsid w:val="00B1555A"/>
    <w:rsid w:val="00E87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8FCF4"/>
  <w15:chartTrackingRefBased/>
  <w15:docId w15:val="{0D591B6A-8273-414F-9DE2-C65C356BB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Trina</dc:creator>
  <cp:keywords/>
  <dc:description/>
  <cp:lastModifiedBy>Roy, Trina</cp:lastModifiedBy>
  <cp:revision>2</cp:revision>
  <dcterms:created xsi:type="dcterms:W3CDTF">2019-11-28T17:23:00Z</dcterms:created>
  <dcterms:modified xsi:type="dcterms:W3CDTF">2019-11-28T17:48:00Z</dcterms:modified>
</cp:coreProperties>
</file>